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FC404" w14:textId="77777777" w:rsidR="00BA35E3" w:rsidRPr="00BA35E3" w:rsidRDefault="00BA35E3" w:rsidP="00BA35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A35E3">
        <w:rPr>
          <w:rFonts w:ascii="Courier New" w:eastAsia="Times New Roman" w:hAnsi="Courier New" w:cs="Courier New"/>
          <w:sz w:val="20"/>
          <w:szCs w:val="20"/>
        </w:rPr>
        <w:t>Resume</w:t>
      </w:r>
    </w:p>
    <w:p w14:paraId="01CF89A0" w14:textId="77777777" w:rsidR="00BA35E3" w:rsidRPr="00BA35E3" w:rsidRDefault="00BA35E3" w:rsidP="00BA35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A35E3">
        <w:rPr>
          <w:rFonts w:ascii="Courier New" w:eastAsia="Times New Roman" w:hAnsi="Courier New" w:cs="Courier New"/>
          <w:sz w:val="20"/>
          <w:szCs w:val="20"/>
        </w:rPr>
        <w:t>&lt;p&gt;</w:t>
      </w:r>
    </w:p>
    <w:p w14:paraId="11DF6D22" w14:textId="77777777" w:rsidR="00BA35E3" w:rsidRPr="00BA35E3" w:rsidRDefault="00BA35E3" w:rsidP="00BA35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36A790F" w14:textId="77777777" w:rsidR="00BA35E3" w:rsidRPr="00BA35E3" w:rsidRDefault="00BA35E3" w:rsidP="00BA35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A35E3">
        <w:rPr>
          <w:rFonts w:ascii="Courier New" w:eastAsia="Times New Roman" w:hAnsi="Courier New" w:cs="Courier New"/>
          <w:sz w:val="20"/>
          <w:szCs w:val="20"/>
        </w:rPr>
        <w:t>&lt;/p&gt;</w:t>
      </w:r>
    </w:p>
    <w:p w14:paraId="66B31EC5" w14:textId="77777777" w:rsidR="00BA35E3" w:rsidRPr="00BA35E3" w:rsidRDefault="00BA35E3" w:rsidP="00BA35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A35E3">
        <w:rPr>
          <w:rFonts w:ascii="Courier New" w:eastAsia="Times New Roman" w:hAnsi="Courier New" w:cs="Courier New"/>
          <w:sz w:val="20"/>
          <w:szCs w:val="20"/>
        </w:rPr>
        <w:t>&lt;B&gt;Yale New Haven Hospital&lt;/B&gt;</w:t>
      </w:r>
    </w:p>
    <w:p w14:paraId="00B0621B" w14:textId="77777777" w:rsidR="00BA35E3" w:rsidRPr="00BA35E3" w:rsidRDefault="00BA35E3" w:rsidP="00BA35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09B066ED" w14:textId="77777777" w:rsidR="00BA35E3" w:rsidRPr="00BA35E3" w:rsidRDefault="00BA35E3" w:rsidP="00BA35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A35E3">
        <w:rPr>
          <w:rFonts w:ascii="Courier New" w:eastAsia="Times New Roman" w:hAnsi="Courier New" w:cs="Courier New"/>
          <w:sz w:val="20"/>
          <w:szCs w:val="20"/>
        </w:rPr>
        <w:t>&lt;P&gt;Job: Delivering newspapers and labeling newspapers. &lt;/P&gt;</w:t>
      </w:r>
    </w:p>
    <w:p w14:paraId="4F693FA8" w14:textId="77777777" w:rsidR="00BA35E3" w:rsidRPr="00BA35E3" w:rsidRDefault="00BA35E3" w:rsidP="00BA35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3BBDFCC" w14:textId="77777777" w:rsidR="00BA35E3" w:rsidRPr="00BA35E3" w:rsidRDefault="00BA35E3" w:rsidP="00BA35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2985431E" w14:textId="77777777" w:rsidR="00BA35E3" w:rsidRPr="00BA35E3" w:rsidRDefault="00BA35E3" w:rsidP="00BA35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A35E3">
        <w:rPr>
          <w:rFonts w:ascii="Courier New" w:eastAsia="Times New Roman" w:hAnsi="Courier New" w:cs="Courier New"/>
          <w:sz w:val="20"/>
          <w:szCs w:val="20"/>
        </w:rPr>
        <w:t>&lt;B&gt;Downtown Evening Soup Kitchen&lt;/B&gt;</w:t>
      </w:r>
    </w:p>
    <w:p w14:paraId="786C9D9A" w14:textId="77777777" w:rsidR="00BA35E3" w:rsidRPr="00BA35E3" w:rsidRDefault="00BA35E3" w:rsidP="00BA35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79E716A0" w14:textId="77777777" w:rsidR="00BA35E3" w:rsidRPr="00BA35E3" w:rsidRDefault="00BA35E3" w:rsidP="00BA35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A35E3">
        <w:rPr>
          <w:rFonts w:ascii="Courier New" w:eastAsia="Times New Roman" w:hAnsi="Courier New" w:cs="Courier New"/>
          <w:sz w:val="20"/>
          <w:szCs w:val="20"/>
        </w:rPr>
        <w:t>&lt;P&gt;Job: Assisting with afternoon shift of meal prep. &lt;/P&gt;</w:t>
      </w:r>
    </w:p>
    <w:p w14:paraId="315BF7BB" w14:textId="77777777" w:rsidR="00BA35E3" w:rsidRPr="00BA35E3" w:rsidRDefault="00BA35E3" w:rsidP="00BA35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03B814C" w14:textId="77777777" w:rsidR="00BA35E3" w:rsidRPr="00BA35E3" w:rsidRDefault="00BA35E3" w:rsidP="00BA35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A35E3">
        <w:rPr>
          <w:rFonts w:ascii="Courier New" w:eastAsia="Times New Roman" w:hAnsi="Courier New" w:cs="Courier New"/>
          <w:sz w:val="20"/>
          <w:szCs w:val="20"/>
        </w:rPr>
        <w:t>&lt;B&gt;The International Festival of Arts &amp; Ideas New Haven &lt;/B&gt;</w:t>
      </w:r>
    </w:p>
    <w:p w14:paraId="75DC1B92" w14:textId="77777777" w:rsidR="00BA35E3" w:rsidRPr="00BA35E3" w:rsidRDefault="00BA35E3" w:rsidP="00BA35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81A9D83" w14:textId="77777777" w:rsidR="00BA35E3" w:rsidRPr="00BA35E3" w:rsidRDefault="00BA35E3" w:rsidP="00BA35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A35E3">
        <w:rPr>
          <w:rFonts w:ascii="Courier New" w:eastAsia="Times New Roman" w:hAnsi="Courier New" w:cs="Courier New"/>
          <w:sz w:val="20"/>
          <w:szCs w:val="20"/>
        </w:rPr>
        <w:t>&lt;P&gt;Job: Greeting and giving out surveys at festival tent. &lt;/P&gt;</w:t>
      </w:r>
    </w:p>
    <w:p w14:paraId="186BCF95" w14:textId="0D57130A" w:rsidR="00BA35E3" w:rsidRDefault="00BA35E3">
      <w:bookmarkStart w:id="0" w:name="_GoBack"/>
      <w:bookmarkEnd w:id="0"/>
    </w:p>
    <w:sectPr w:rsidR="00BA35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0NTE2NbY0NzYwMTRQ0lEKTi0uzszPAykwqgUAoQr4SiwAAAA="/>
  </w:docVars>
  <w:rsids>
    <w:rsidRoot w:val="00BA35E3"/>
    <w:rsid w:val="001F4EAC"/>
    <w:rsid w:val="008474DA"/>
    <w:rsid w:val="00933FC2"/>
    <w:rsid w:val="00BA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5E996"/>
  <w15:chartTrackingRefBased/>
  <w15:docId w15:val="{17E12758-2F5B-4DAF-A0AB-A8A0A3EA3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35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35E3"/>
    <w:rPr>
      <w:rFonts w:ascii="Courier New" w:eastAsia="Times New Roman" w:hAnsi="Courier New" w:cs="Courier New"/>
      <w:sz w:val="20"/>
      <w:szCs w:val="20"/>
    </w:rPr>
  </w:style>
  <w:style w:type="character" w:customStyle="1" w:styleId="hljs-tag">
    <w:name w:val="hljs-tag"/>
    <w:basedOn w:val="DefaultParagraphFont"/>
    <w:rsid w:val="00BA35E3"/>
  </w:style>
  <w:style w:type="character" w:customStyle="1" w:styleId="hljs-name">
    <w:name w:val="hljs-name"/>
    <w:basedOn w:val="DefaultParagraphFont"/>
    <w:rsid w:val="00BA35E3"/>
  </w:style>
  <w:style w:type="paragraph" w:styleId="NormalWeb">
    <w:name w:val="Normal (Web)"/>
    <w:basedOn w:val="Normal"/>
    <w:uiPriority w:val="99"/>
    <w:semiHidden/>
    <w:unhideWhenUsed/>
    <w:rsid w:val="00BA35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57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9</Words>
  <Characters>285</Characters>
  <Application>Microsoft Office Word</Application>
  <DocSecurity>0</DocSecurity>
  <Lines>2</Lines>
  <Paragraphs>1</Paragraphs>
  <ScaleCrop>false</ScaleCrop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Dolan</dc:creator>
  <cp:keywords/>
  <dc:description/>
  <cp:lastModifiedBy>John Dolan</cp:lastModifiedBy>
  <cp:revision>2</cp:revision>
  <dcterms:created xsi:type="dcterms:W3CDTF">2019-09-14T17:05:00Z</dcterms:created>
  <dcterms:modified xsi:type="dcterms:W3CDTF">2019-09-20T02:29:00Z</dcterms:modified>
</cp:coreProperties>
</file>